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1638127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4192801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430662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2484883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4793347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778514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2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r>
        <w:drawing>
          <wp:inline>
            <wp:extent cx="5334000" cy="4449501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убанов Мухаммад Азрет-Алиевич НПИбд-03-24</dc:creator>
  <dc:language>ru-RU</dc:language>
  <cp:keywords/>
  <dcterms:created xsi:type="dcterms:W3CDTF">2024-12-12T14:13:26Z</dcterms:created>
  <dcterms:modified xsi:type="dcterms:W3CDTF">2024-12-12T14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